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ystems Engineer position at your esteemed organization in Germany Berlin. As a highly motivated and experienced professional, I am eager to contribute my technical expertise, problem-solving skills, and passion for innovation to support your company's mission of advancing cutting-edge systems solutions. With a solid foundation in systems engineering principles and a deep appreciation for the dynamic tech landscape of Germany Berlin, I am confident that my background aligns perfectly with the requirements of this role.</w:t>
      </w:r>
    </w:p>
    <w:p>
      <w:pPr>
        <w:pStyle w:val="BodyText"/>
      </w:pPr>
      <w:r>
        <w:t xml:space="preserve">Throughout my career as a Systems Engineer, I have cultivated a unique ability to bridge complex technical challenges with strategic thinking. My experience spans across diverse industries, including aerospace, automotive, and information technology, where I have consistently delivered robust systems solutions that enhance operational efficiency and drive innovation. In Germany Berlin, a city renowned for its vibrant startup ecosystem and technological advancements, I am particularly inspired by the opportunities to collaborate with forward-thinking teams and contribute to projects that shape the future of engineering.</w:t>
      </w:r>
    </w:p>
    <w:p>
      <w:pPr>
        <w:pStyle w:val="BodyText"/>
      </w:pPr>
      <w:r>
        <w:t xml:space="preserve">My academic background in Electrical Engineering from [Your University] provided me with a strong foundation in systems design, control theory, and software integration. However, it is my hands-on experience as a Systems Engineer that has truly honed my ability to manage end-to-end system development lifecycle processes. From requirement analysis and architecture design to testing and deployment, I have successfully led cross-functional teams to deliver projects on time and within budget. One of my proudest achievements was overseeing the integration of a smart grid system for a renewable energy company, which resulted in a 25% improvement in energy distribution efficiency.</w:t>
      </w:r>
    </w:p>
    <w:p>
      <w:pPr>
        <w:pStyle w:val="BodyText"/>
      </w:pPr>
      <w:r>
        <w:t xml:space="preserve">What sets me apart as a Systems Engineer is my commitment to continuous learning and adaptability. Germany Berlin’s reputation as a global hub for innovation has motivated me to stay at the forefront of emerging technologies such as Industry 4.0, artificial intelligence, and IoT (Internet of Things). I am particularly interested in leveraging these technologies to optimize systems performance and sustainability. For instance, during my tenure at [Previous Company], I implemented a predictive maintenance framework using machine learning algorithms, which reduced system downtime by 30% and demonstrated the tangible benefits of integrating advanced analytics into traditional engineering practices.</w:t>
      </w:r>
    </w:p>
    <w:p>
      <w:pPr>
        <w:pStyle w:val="BodyText"/>
      </w:pPr>
      <w:r>
        <w:t xml:space="preserve">In addition to technical proficiency, I bring strong communication and collaboration skills that are essential for success in Germany Berlin’s collaborative work environment. I have worked extensively with international teams, ensuring seamless coordination between stakeholders, including clients, developers, and project managers. My ability to translate technical jargon into clear, actionable insights has been instrumental in fostering trust and alignment across diverse groups. Furthermore, my fluency in English and basic knowledge of German enable me to navigate the multicultural dynamics of the German engineering sector with ease.</w:t>
      </w:r>
    </w:p>
    <w:p>
      <w:pPr>
        <w:pStyle w:val="BodyText"/>
      </w:pPr>
      <w:r>
        <w:t xml:space="preserve">Germany Berlin’s unique blend of historical significance and modern innovation resonates deeply with my professional aspirations. The city’s commitment to sustainability, technological excellence, and work-life balance creates an ideal setting for professionals who seek both personal growth and meaningful contributions. I am particularly drawn to the opportunities in Berlin’s tech scene, where companies like [Example Company] are redefining what is possible through systems engineering. I am excited about the prospect of working alongside such visionary organizations to address global challenges through creative, scalable solutions.</w:t>
      </w:r>
    </w:p>
    <w:p>
      <w:pPr>
        <w:pStyle w:val="BodyText"/>
      </w:pPr>
      <w:r>
        <w:t xml:space="preserve">What excites me most about this opportunity is the chance to contribute to a culture that values innovation and excellence. Your company’s focus on [specific project, technology, or value mentioned in the job description] aligns perfectly with my career goals and technical interests. I am particularly impressed by your commitment to [mention a specific detail about the company, e.g., "developing sustainable energy systems" or "advancing smart city technologies"], which reflects the kind of impactful work I strive to be part of. I am confident that my skills in systems analysis, project management, and technical leadership will enable me to make a significant contribution to your team.</w:t>
      </w:r>
    </w:p>
    <w:p>
      <w:pPr>
        <w:pStyle w:val="BodyText"/>
      </w:pPr>
      <w:r>
        <w:t xml:space="preserve">In closing, I would be honored to bring my expertise as a Systems Engineer to your organization in Germany Berlin. I am eager to discuss how my background, skills, and passion for engineering can align with your company’s vision. Thank you for considering my application. I look forward to the opportunity to contribute to the continued success of your team.</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9:06:46Z</dcterms:created>
  <dcterms:modified xsi:type="dcterms:W3CDTF">2026-04-29T19:06:46Z</dcterms:modified>
</cp:coreProperties>
</file>

<file path=docProps/custom.xml><?xml version="1.0" encoding="utf-8"?>
<Properties xmlns="http://schemas.openxmlformats.org/officeDocument/2006/custom-properties" xmlns:vt="http://schemas.openxmlformats.org/officeDocument/2006/docPropsVTypes"/>
</file>